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A06" w:rsidRDefault="00B55A06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</w:rPr>
      </w:pPr>
      <w:bookmarkStart w:id="0" w:name="_GoBack"/>
      <w:bookmarkEnd w:id="0"/>
      <w:r>
        <w:rPr>
          <w:b/>
          <w:bCs/>
          <w:sz w:val="28"/>
        </w:rPr>
        <w:t>Position Description</w:t>
      </w:r>
    </w:p>
    <w:p w:rsidR="00B55A06" w:rsidRDefault="00B55A06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</w:rPr>
      </w:pPr>
      <w:r>
        <w:rPr>
          <w:b/>
          <w:bCs/>
          <w:sz w:val="28"/>
        </w:rPr>
        <w:t>Town of Waterville Valley</w:t>
      </w:r>
    </w:p>
    <w:p w:rsidR="00B55A06" w:rsidRDefault="00B55A06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</w:rPr>
      </w:pPr>
    </w:p>
    <w:p w:rsidR="00B55A06" w:rsidRDefault="003111AE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</w:rPr>
      </w:pPr>
      <w:r>
        <w:rPr>
          <w:b/>
          <w:bCs/>
          <w:sz w:val="28"/>
        </w:rPr>
        <w:t>Parks &amp; Adventure Programs</w:t>
      </w:r>
      <w:r w:rsidR="00704E16">
        <w:rPr>
          <w:b/>
          <w:bCs/>
          <w:sz w:val="28"/>
        </w:rPr>
        <w:t xml:space="preserve"> Division Manager</w:t>
      </w:r>
    </w:p>
    <w:p w:rsidR="00B55A06" w:rsidRDefault="00B55A06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</w:rPr>
      </w:pPr>
    </w:p>
    <w:p w:rsidR="00B55A06" w:rsidRPr="009A2CA2" w:rsidRDefault="00B55A06">
      <w:pPr>
        <w:pStyle w:val="Heading1"/>
      </w:pPr>
      <w:r w:rsidRPr="009A2CA2">
        <w:t>Statement of Duties</w:t>
      </w:r>
    </w:p>
    <w:p w:rsidR="00B55A06" w:rsidRPr="009A2CA2" w:rsidRDefault="00E8255B">
      <w:pPr>
        <w:rPr>
          <w:iCs/>
        </w:rPr>
      </w:pPr>
      <w:r>
        <w:t>This position is responsible for the management of outdoor</w:t>
      </w:r>
      <w:r w:rsidR="00F614CD">
        <w:t xml:space="preserve"> program planning and execution;</w:t>
      </w:r>
      <w:r>
        <w:t xml:space="preserve"> </w:t>
      </w:r>
      <w:r w:rsidR="00F614CD">
        <w:t>seasonal boat rental operations; SUMMIT teen adventure program; special events; trail and field maintenance; facility rentals;</w:t>
      </w:r>
      <w:r>
        <w:t xml:space="preserve"> department operational tasks and assisting in coordinating expanded services within the community. </w:t>
      </w:r>
      <w:r w:rsidR="00704E16" w:rsidRPr="009A2CA2">
        <w:rPr>
          <w:iCs/>
        </w:rPr>
        <w:t>The position also ensures that required coordination occurs with outside agencies and businesses through</w:t>
      </w:r>
      <w:r w:rsidR="00704E16">
        <w:rPr>
          <w:iCs/>
        </w:rPr>
        <w:t xml:space="preserve">out town. </w:t>
      </w:r>
      <w:r w:rsidR="00E11FB0" w:rsidRPr="009A2CA2">
        <w:rPr>
          <w:iCs/>
        </w:rPr>
        <w:t>The positi</w:t>
      </w:r>
      <w:r w:rsidR="00F573B1" w:rsidRPr="009A2CA2">
        <w:rPr>
          <w:iCs/>
        </w:rPr>
        <w:t xml:space="preserve">on also </w:t>
      </w:r>
      <w:r w:rsidR="00E11FB0" w:rsidRPr="009A2CA2">
        <w:rPr>
          <w:iCs/>
        </w:rPr>
        <w:t xml:space="preserve">runs </w:t>
      </w:r>
      <w:r w:rsidR="00A17065" w:rsidRPr="009A2CA2">
        <w:rPr>
          <w:iCs/>
        </w:rPr>
        <w:t>other recreation</w:t>
      </w:r>
      <w:r w:rsidR="00E11FB0" w:rsidRPr="009A2CA2">
        <w:rPr>
          <w:iCs/>
        </w:rPr>
        <w:t xml:space="preserve"> programs on an as</w:t>
      </w:r>
      <w:r w:rsidR="006063C1">
        <w:rPr>
          <w:iCs/>
        </w:rPr>
        <w:t>-</w:t>
      </w:r>
      <w:r w:rsidR="00E11FB0" w:rsidRPr="009A2CA2">
        <w:rPr>
          <w:iCs/>
        </w:rPr>
        <w:t>needed basis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pStyle w:val="Heading1"/>
      </w:pPr>
      <w:r w:rsidRPr="009A2CA2">
        <w:t>Supervision</w:t>
      </w:r>
    </w:p>
    <w:p w:rsidR="00B55A06" w:rsidRPr="009A2CA2" w:rsidRDefault="006063C1">
      <w:pPr>
        <w:widowControl w:val="0"/>
        <w:autoSpaceDE w:val="0"/>
        <w:autoSpaceDN w:val="0"/>
        <w:adjustRightInd w:val="0"/>
        <w:rPr>
          <w:iCs/>
        </w:rPr>
      </w:pPr>
      <w:r>
        <w:t>An e</w:t>
      </w:r>
      <w:r w:rsidR="00B55A06" w:rsidRPr="009A2CA2">
        <w:t xml:space="preserve">mployee works under the </w:t>
      </w:r>
      <w:r w:rsidR="005E2671" w:rsidRPr="009A2CA2">
        <w:t>general</w:t>
      </w:r>
      <w:r w:rsidR="00E11FB0" w:rsidRPr="009A2CA2">
        <w:t xml:space="preserve"> direction </w:t>
      </w:r>
      <w:r w:rsidR="00B55A06" w:rsidRPr="009A2CA2">
        <w:t xml:space="preserve">of the </w:t>
      </w:r>
      <w:r w:rsidR="002B0149">
        <w:t xml:space="preserve">Recreation Director. </w:t>
      </w:r>
      <w:r w:rsidR="00B55A06" w:rsidRPr="009A2CA2">
        <w:rPr>
          <w:iCs/>
        </w:rPr>
        <w:t xml:space="preserve">Employee </w:t>
      </w:r>
      <w:r w:rsidR="00E11FB0" w:rsidRPr="009A2CA2">
        <w:rPr>
          <w:iCs/>
        </w:rPr>
        <w:t xml:space="preserve">establishes short-range work plans and objectives in accordance with </w:t>
      </w:r>
      <w:r w:rsidR="00C6187E" w:rsidRPr="009A2CA2">
        <w:rPr>
          <w:iCs/>
        </w:rPr>
        <w:t xml:space="preserve">policies and objectives from the </w:t>
      </w:r>
      <w:r w:rsidR="00A12375" w:rsidRPr="009A2CA2">
        <w:rPr>
          <w:iCs/>
        </w:rPr>
        <w:t>Recreation Director</w:t>
      </w:r>
      <w:r w:rsidR="002B0149">
        <w:rPr>
          <w:iCs/>
        </w:rPr>
        <w:t xml:space="preserve">. </w:t>
      </w:r>
      <w:r w:rsidR="00B55A06" w:rsidRPr="009A2CA2">
        <w:rPr>
          <w:iCs/>
        </w:rPr>
        <w:t xml:space="preserve">The </w:t>
      </w:r>
      <w:r w:rsidR="00C6187E" w:rsidRPr="009A2CA2">
        <w:rPr>
          <w:iCs/>
        </w:rPr>
        <w:t xml:space="preserve">employee is expected to solve </w:t>
      </w:r>
      <w:r w:rsidR="007940DD" w:rsidRPr="009A2CA2">
        <w:rPr>
          <w:iCs/>
        </w:rPr>
        <w:t>all but the most complex issues in accordance with policies and objectives and coordinates with others as necessary</w:t>
      </w:r>
      <w:r w:rsidR="002B0149">
        <w:rPr>
          <w:iCs/>
        </w:rPr>
        <w:t xml:space="preserve">. </w:t>
      </w:r>
      <w:r w:rsidR="00B55A06" w:rsidRPr="009A2CA2">
        <w:rPr>
          <w:iCs/>
        </w:rPr>
        <w:t xml:space="preserve">Unusual situations are referred to the </w:t>
      </w:r>
      <w:r w:rsidR="00A12375" w:rsidRPr="009A2CA2">
        <w:rPr>
          <w:iCs/>
        </w:rPr>
        <w:t>Director</w:t>
      </w:r>
      <w:r w:rsidR="00B55A06" w:rsidRPr="009A2CA2">
        <w:rPr>
          <w:iCs/>
        </w:rPr>
        <w:t xml:space="preserve"> for ad</w:t>
      </w:r>
      <w:r w:rsidR="002B0149">
        <w:rPr>
          <w:iCs/>
        </w:rPr>
        <w:t xml:space="preserve">vice and further instructions. </w:t>
      </w:r>
      <w:r w:rsidR="007940DD" w:rsidRPr="009A2CA2">
        <w:rPr>
          <w:iCs/>
        </w:rPr>
        <w:t xml:space="preserve">The employee provides regular reports to the </w:t>
      </w:r>
      <w:r w:rsidR="00A12375" w:rsidRPr="009A2CA2">
        <w:rPr>
          <w:iCs/>
        </w:rPr>
        <w:t>Director</w:t>
      </w:r>
      <w:r w:rsidR="00F573B1" w:rsidRPr="009A2CA2">
        <w:rPr>
          <w:iCs/>
        </w:rPr>
        <w:t xml:space="preserve"> as necessary</w:t>
      </w:r>
      <w:r w:rsidR="00B55A06" w:rsidRPr="009A2CA2">
        <w:rPr>
          <w:iCs/>
        </w:rPr>
        <w:t xml:space="preserve">.  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rPr>
          <w:b/>
          <w:bCs/>
        </w:rPr>
        <w:t>Supervisory Status</w:t>
      </w:r>
      <w:r w:rsidRPr="009A2CA2">
        <w:t xml:space="preserve"> – Supervises the daily activity of seasonal f</w:t>
      </w:r>
      <w:r w:rsidR="00E8255B">
        <w:t xml:space="preserve">ull-time and </w:t>
      </w:r>
      <w:r w:rsidR="00143EE7">
        <w:t xml:space="preserve">year-round </w:t>
      </w:r>
      <w:r w:rsidR="00E8255B">
        <w:t>part-time employees</w:t>
      </w:r>
      <w:r w:rsidRPr="009A2CA2">
        <w:t>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rPr>
          <w:b/>
          <w:bCs/>
        </w:rPr>
        <w:t>Position Status</w:t>
      </w:r>
      <w:r w:rsidRPr="009A2CA2">
        <w:t xml:space="preserve"> – Permanent Full-time.  Hourly position.  Full Benefits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rPr>
          <w:b/>
          <w:bCs/>
        </w:rPr>
        <w:t>Minimum Qualifications</w:t>
      </w:r>
      <w:r w:rsidRPr="009A2CA2">
        <w:t xml:space="preserve"> – </w:t>
      </w:r>
      <w:r w:rsidR="003111AE">
        <w:t>Bachelors</w:t>
      </w:r>
      <w:r w:rsidR="00F573B1" w:rsidRPr="009A2CA2">
        <w:t>’</w:t>
      </w:r>
      <w:r w:rsidR="00683A45" w:rsidRPr="009A2CA2">
        <w:t xml:space="preserve"> Degree in </w:t>
      </w:r>
      <w:r w:rsidR="00E8255B">
        <w:t xml:space="preserve">Outdoor Education, </w:t>
      </w:r>
      <w:r w:rsidR="00F573B1" w:rsidRPr="009A2CA2">
        <w:t>Education, Recreation Management</w:t>
      </w:r>
      <w:r w:rsidR="00C06B03" w:rsidRPr="009A2CA2">
        <w:t>,</w:t>
      </w:r>
      <w:r w:rsidR="00F573B1" w:rsidRPr="009A2CA2">
        <w:t xml:space="preserve"> </w:t>
      </w:r>
      <w:r w:rsidR="00E8255B">
        <w:t xml:space="preserve">Tourism, </w:t>
      </w:r>
      <w:r w:rsidR="00F573B1" w:rsidRPr="009A2CA2">
        <w:t>Hospitality,</w:t>
      </w:r>
      <w:r w:rsidRPr="009A2CA2">
        <w:t xml:space="preserve"> or related field and </w:t>
      </w:r>
      <w:r w:rsidR="00F573B1" w:rsidRPr="009A2CA2">
        <w:t>at least one year of</w:t>
      </w:r>
      <w:r w:rsidRPr="009A2CA2">
        <w:t xml:space="preserve"> experience </w:t>
      </w:r>
      <w:r w:rsidR="00F573B1" w:rsidRPr="009A2CA2">
        <w:t>supervising staff and coordinating events</w:t>
      </w:r>
      <w:r w:rsidR="00683A45" w:rsidRPr="009A2CA2">
        <w:t xml:space="preserve"> </w:t>
      </w:r>
      <w:r w:rsidRPr="009A2CA2">
        <w:t>or equivalent combination of educ</w:t>
      </w:r>
      <w:r w:rsidR="00E8255B">
        <w:t xml:space="preserve">ation and experience required. </w:t>
      </w:r>
      <w:r w:rsidRPr="009A2CA2">
        <w:t>Valid NH driver’s license required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rPr>
          <w:b/>
        </w:rPr>
        <w:t>General Duties and Responsibilities</w:t>
      </w:r>
      <w:r w:rsidRPr="009A2CA2">
        <w:t xml:space="preserve"> – </w:t>
      </w:r>
      <w:r w:rsidR="007940DD" w:rsidRPr="009A2CA2">
        <w:t>Coordinate</w:t>
      </w:r>
      <w:r w:rsidR="00F6769D">
        <w:t>, plan and execute hiking programs and special</w:t>
      </w:r>
      <w:r w:rsidR="007940DD" w:rsidRPr="009A2CA2">
        <w:t xml:space="preserve"> events for the Town</w:t>
      </w:r>
      <w:r w:rsidR="00F6769D">
        <w:t xml:space="preserve">. </w:t>
      </w:r>
      <w:r w:rsidRPr="009A2CA2">
        <w:t xml:space="preserve">Ensures </w:t>
      </w:r>
      <w:r w:rsidR="007940DD" w:rsidRPr="009A2CA2">
        <w:t>events</w:t>
      </w:r>
      <w:r w:rsidRPr="009A2CA2">
        <w:t xml:space="preserve"> enhance the resort community aspect of the town through excellent customer service and </w:t>
      </w:r>
      <w:r w:rsidR="007940DD" w:rsidRPr="009A2CA2">
        <w:t>full coordination with outside agencies and businesses</w:t>
      </w:r>
      <w:r w:rsidR="00143EE7">
        <w:t xml:space="preserve">. Manages waterfront operation and facility rentals. </w:t>
      </w:r>
      <w:r w:rsidR="00F50EDB">
        <w:t>Makes recommendations on hiring</w:t>
      </w:r>
      <w:r w:rsidR="00D92798">
        <w:t>, trains and schedules</w:t>
      </w:r>
      <w:r w:rsidR="00143EE7">
        <w:t xml:space="preserve"> staff with a focus on customer service and safety. </w:t>
      </w:r>
      <w:r w:rsidR="00D92798">
        <w:t xml:space="preserve">Schedules and manages trail, beach and field maintenance for the Town. </w:t>
      </w:r>
      <w:r w:rsidR="004F1F70">
        <w:t>Coordinates risk management plans and implementation.</w:t>
      </w:r>
      <w:r w:rsidR="00867000">
        <w:t xml:space="preserve"> </w:t>
      </w:r>
      <w:r w:rsidR="00F573B1" w:rsidRPr="009A2CA2">
        <w:t>This position i</w:t>
      </w:r>
      <w:r w:rsidR="00A12375" w:rsidRPr="009A2CA2">
        <w:t>nteracts with</w:t>
      </w:r>
      <w:r w:rsidRPr="009A2CA2">
        <w:t xml:space="preserve"> outside agencies</w:t>
      </w:r>
      <w:r w:rsidR="004168EA" w:rsidRPr="009A2CA2">
        <w:t xml:space="preserve"> and businesses</w:t>
      </w:r>
      <w:r w:rsidRPr="009A2CA2">
        <w:t>,</w:t>
      </w:r>
      <w:r w:rsidR="00A12375" w:rsidRPr="009A2CA2">
        <w:t xml:space="preserve"> the general public</w:t>
      </w:r>
      <w:r w:rsidRPr="009A2CA2">
        <w:t xml:space="preserve"> and other town departments on a regular </w:t>
      </w:r>
      <w:r w:rsidR="00A12375" w:rsidRPr="009A2CA2">
        <w:t>basis through personal meetings</w:t>
      </w:r>
      <w:r w:rsidR="00143EE7">
        <w:t>, email</w:t>
      </w:r>
      <w:r w:rsidR="006063C1">
        <w:t>,</w:t>
      </w:r>
      <w:r w:rsidR="00143EE7">
        <w:t xml:space="preserve"> and telephonic discussions. </w:t>
      </w:r>
      <w:r w:rsidRPr="009A2CA2">
        <w:t>Handles some confidential material with regards to departmental and town internal matters (e.g. legal opinions, personnel files, disciplinary records, etc.) in the absence of the director.</w:t>
      </w:r>
    </w:p>
    <w:p w:rsidR="00A12375" w:rsidRPr="009A2CA2" w:rsidRDefault="00A12375">
      <w:pPr>
        <w:widowControl w:val="0"/>
        <w:autoSpaceDE w:val="0"/>
        <w:autoSpaceDN w:val="0"/>
        <w:adjustRightInd w:val="0"/>
      </w:pPr>
    </w:p>
    <w:p w:rsidR="00683A45" w:rsidRPr="009A2CA2" w:rsidRDefault="00683A45">
      <w:pPr>
        <w:widowControl w:val="0"/>
        <w:autoSpaceDE w:val="0"/>
        <w:autoSpaceDN w:val="0"/>
        <w:adjustRightInd w:val="0"/>
      </w:pPr>
    </w:p>
    <w:p w:rsidR="00A12375" w:rsidRPr="009A2CA2" w:rsidRDefault="00A12375">
      <w:pPr>
        <w:widowControl w:val="0"/>
        <w:autoSpaceDE w:val="0"/>
        <w:autoSpaceDN w:val="0"/>
        <w:adjustRightInd w:val="0"/>
      </w:pPr>
    </w:p>
    <w:p w:rsidR="005E2671" w:rsidRPr="009A2CA2" w:rsidRDefault="005E2671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r w:rsidRPr="009A2CA2">
        <w:rPr>
          <w:b/>
        </w:rPr>
        <w:t>Essential Functions</w:t>
      </w:r>
    </w:p>
    <w:p w:rsidR="00B55A06" w:rsidRPr="009A2CA2" w:rsidRDefault="00B55A06">
      <w:pPr>
        <w:rPr>
          <w:iCs/>
        </w:rPr>
      </w:pPr>
      <w:r w:rsidRPr="009A2CA2">
        <w:rPr>
          <w:iCs/>
        </w:rPr>
        <w:t xml:space="preserve">The essential functions or duties listed below are intended only as illustrations of the various types </w:t>
      </w:r>
      <w:r w:rsidR="00867000">
        <w:rPr>
          <w:iCs/>
        </w:rPr>
        <w:t xml:space="preserve">of work that may be performed. </w:t>
      </w:r>
      <w:r w:rsidRPr="009A2CA2">
        <w:rPr>
          <w:iCs/>
        </w:rPr>
        <w:t>The omission of specific statements of duties does not exclude them from the position if the work is similar, related, or a logical assignment to the position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rPr>
          <w:b/>
          <w:bCs/>
        </w:rPr>
        <w:t>Work Examples</w:t>
      </w:r>
      <w:r w:rsidRPr="009A2CA2">
        <w:t xml:space="preserve"> – Examples of work include but are not limited to: </w:t>
      </w:r>
    </w:p>
    <w:p w:rsidR="00C06B03" w:rsidRDefault="00867000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>SUMMIT Teen Camp Program coordinator</w:t>
      </w:r>
    </w:p>
    <w:p w:rsidR="00202337" w:rsidRPr="009A2CA2" w:rsidRDefault="00202337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>Coordinate, plan &amp; implement new hiking and other outdoor adventure programs</w:t>
      </w:r>
    </w:p>
    <w:p w:rsidR="00C06B03" w:rsidRDefault="00A25E08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 w:rsidRPr="009A2CA2">
        <w:t>Coordinate seasonal boat rental operations (May-Oct); including management of waterfront staff and equipment maintenance</w:t>
      </w:r>
    </w:p>
    <w:p w:rsidR="00867000" w:rsidRDefault="00867000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>Take reservations and manage Facility Rentals</w:t>
      </w:r>
    </w:p>
    <w:p w:rsidR="00202337" w:rsidRPr="009A2CA2" w:rsidRDefault="00202337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 xml:space="preserve">Coordinate &amp; schedule trail, field and beach maintenance </w:t>
      </w:r>
    </w:p>
    <w:p w:rsidR="00C06B03" w:rsidRDefault="00C06B03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 w:rsidRPr="009A2CA2">
        <w:t xml:space="preserve">Performing various operational tasks such as implementing programs, registering applicants, </w:t>
      </w:r>
      <w:r w:rsidR="00867000">
        <w:t>use</w:t>
      </w:r>
      <w:r w:rsidRPr="009A2CA2">
        <w:t xml:space="preserve"> point of sale system, inventorying equipment and supplies, keeping records, preparing reports, ordering materials, etc.</w:t>
      </w:r>
    </w:p>
    <w:p w:rsidR="00FE423F" w:rsidRPr="009A2CA2" w:rsidRDefault="00FE423F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>Plan and implement program marketing and social media strategies.</w:t>
      </w:r>
    </w:p>
    <w:p w:rsidR="00FF3D8C" w:rsidRPr="009A2CA2" w:rsidRDefault="00867000" w:rsidP="00FF3D8C">
      <w:pPr>
        <w:widowControl w:val="0"/>
        <w:numPr>
          <w:ilvl w:val="0"/>
          <w:numId w:val="2"/>
        </w:numPr>
        <w:tabs>
          <w:tab w:val="clear" w:pos="720"/>
        </w:tabs>
        <w:autoSpaceDE w:val="0"/>
        <w:autoSpaceDN w:val="0"/>
        <w:adjustRightInd w:val="0"/>
        <w:ind w:left="1440"/>
      </w:pPr>
      <w:r>
        <w:t>Coordinate, plan and execute</w:t>
      </w:r>
      <w:r w:rsidR="00FF3D8C" w:rsidRPr="009A2CA2">
        <w:t xml:space="preserve"> </w:t>
      </w:r>
      <w:r>
        <w:t>special</w:t>
      </w:r>
      <w:r w:rsidR="00FF3D8C" w:rsidRPr="009A2CA2">
        <w:t xml:space="preserve"> programs</w:t>
      </w:r>
      <w:r>
        <w:t xml:space="preserve"> and events in collaboration</w:t>
      </w:r>
      <w:r w:rsidR="00FF3D8C" w:rsidRPr="009A2CA2">
        <w:t xml:space="preserve"> with outside organizations to enhance the resort aspect of the community and provide expanded services to the residents and guests of the community</w:t>
      </w:r>
      <w:r w:rsidR="00C06B03" w:rsidRPr="009A2CA2">
        <w:t xml:space="preserve"> (e.g., 5k Road Race, </w:t>
      </w:r>
      <w:r>
        <w:t xml:space="preserve">10-mile trail race, </w:t>
      </w:r>
      <w:r w:rsidR="00202337">
        <w:t xml:space="preserve">Fishing Derby </w:t>
      </w:r>
      <w:r w:rsidR="00C06B03" w:rsidRPr="009A2CA2">
        <w:t xml:space="preserve">and </w:t>
      </w:r>
      <w:r w:rsidR="00202337">
        <w:t xml:space="preserve">assist with recreation holiday events and </w:t>
      </w:r>
      <w:r w:rsidR="00C06B03" w:rsidRPr="009A2CA2">
        <w:t>Vacation Week extended programs)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pStyle w:val="Heading1"/>
      </w:pPr>
      <w:r w:rsidRPr="009A2CA2">
        <w:t>Judgment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  <w:r w:rsidRPr="009A2CA2">
        <w:t xml:space="preserve">Exercises initiative, creativity, and independent judgment in planning, and delivering community recreational services </w:t>
      </w:r>
      <w:r w:rsidR="007940DD" w:rsidRPr="009A2CA2">
        <w:t xml:space="preserve">in cooperation with </w:t>
      </w:r>
      <w:r w:rsidRPr="009A2CA2">
        <w:t>the Director</w:t>
      </w:r>
      <w:r w:rsidR="00202337">
        <w:t>, other division managers</w:t>
      </w:r>
      <w:r w:rsidR="006063C1">
        <w:t>,</w:t>
      </w:r>
      <w:r w:rsidR="007940DD" w:rsidRPr="009A2CA2">
        <w:t xml:space="preserve"> and outside businesses and groups</w:t>
      </w:r>
      <w:r w:rsidRPr="009A2CA2">
        <w:t xml:space="preserve">; </w:t>
      </w:r>
      <w:r w:rsidR="007940DD" w:rsidRPr="009A2CA2">
        <w:t>may be required to balance</w:t>
      </w:r>
      <w:r w:rsidR="00FF3D8C" w:rsidRPr="009A2CA2">
        <w:t xml:space="preserve"> conflicting schedules and priorities and report changes to the Director; </w:t>
      </w:r>
      <w:r w:rsidRPr="009A2CA2">
        <w:t>in the absence of the Director makes decisions regarding departmental operations.</w:t>
      </w:r>
    </w:p>
    <w:p w:rsidR="00B55A06" w:rsidRPr="009A2CA2" w:rsidRDefault="00B55A06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pStyle w:val="Heading1"/>
      </w:pPr>
      <w:r w:rsidRPr="009A2CA2">
        <w:t>Work Environment</w:t>
      </w:r>
    </w:p>
    <w:p w:rsidR="00B55A06" w:rsidRPr="009A2CA2" w:rsidRDefault="00B55A06">
      <w:pPr>
        <w:rPr>
          <w:iCs/>
        </w:rPr>
      </w:pPr>
      <w:r w:rsidRPr="009A2CA2">
        <w:rPr>
          <w:iCs/>
        </w:rPr>
        <w:t xml:space="preserve">Administrative work is performed in an office environment.  </w:t>
      </w:r>
      <w:r w:rsidR="00202337">
        <w:rPr>
          <w:iCs/>
        </w:rPr>
        <w:t>Many</w:t>
      </w:r>
      <w:r w:rsidRPr="009A2CA2">
        <w:rPr>
          <w:iCs/>
        </w:rPr>
        <w:t xml:space="preserve"> programs are </w:t>
      </w:r>
      <w:r w:rsidR="00683A45" w:rsidRPr="009A2CA2">
        <w:rPr>
          <w:iCs/>
        </w:rPr>
        <w:t>conducted</w:t>
      </w:r>
      <w:r w:rsidRPr="009A2CA2">
        <w:rPr>
          <w:iCs/>
        </w:rPr>
        <w:t xml:space="preserve"> outdoors and exposure to the elements including rain and snow may be </w:t>
      </w:r>
      <w:r w:rsidR="00C06B03" w:rsidRPr="009A2CA2">
        <w:rPr>
          <w:iCs/>
        </w:rPr>
        <w:t>required.  Incumbent m</w:t>
      </w:r>
      <w:r w:rsidRPr="009A2CA2">
        <w:rPr>
          <w:iCs/>
        </w:rPr>
        <w:t xml:space="preserve">ay conduct strenuous recreational activities such as mountain hiking and biking, soccer, white water rafting, etc.  </w:t>
      </w:r>
      <w:r w:rsidR="006063C1">
        <w:rPr>
          <w:iCs/>
        </w:rPr>
        <w:t>The e</w:t>
      </w:r>
      <w:r w:rsidRPr="009A2CA2">
        <w:rPr>
          <w:iCs/>
        </w:rPr>
        <w:t xml:space="preserve">mployee makes frequent contact with the public, numerous town/school departments and officials, local civic organizations, and business groups; contacts require persuasiveness and resourcefulness to influence the behavior of others; contacts with others involve department operations </w:t>
      </w:r>
      <w:r w:rsidRPr="009A2CA2">
        <w:rPr>
          <w:iCs/>
        </w:rPr>
        <w:lastRenderedPageBreak/>
        <w:t xml:space="preserve">issues and must be dealt with appropriately </w:t>
      </w:r>
      <w:r w:rsidR="00A12375" w:rsidRPr="009A2CA2">
        <w:rPr>
          <w:iCs/>
        </w:rPr>
        <w:t>in accordance with</w:t>
      </w:r>
      <w:r w:rsidRPr="009A2CA2">
        <w:rPr>
          <w:iCs/>
        </w:rPr>
        <w:t xml:space="preserve"> their understanding and circumstances. </w:t>
      </w:r>
    </w:p>
    <w:p w:rsidR="00B55A06" w:rsidRDefault="00B55A06">
      <w:pPr>
        <w:widowControl w:val="0"/>
        <w:autoSpaceDE w:val="0"/>
        <w:autoSpaceDN w:val="0"/>
        <w:adjustRightInd w:val="0"/>
      </w:pPr>
    </w:p>
    <w:p w:rsidR="009A2CA2" w:rsidRDefault="009A2CA2">
      <w:pPr>
        <w:widowControl w:val="0"/>
        <w:autoSpaceDE w:val="0"/>
        <w:autoSpaceDN w:val="0"/>
        <w:adjustRightInd w:val="0"/>
      </w:pPr>
    </w:p>
    <w:p w:rsidR="009A2CA2" w:rsidRDefault="009A2CA2">
      <w:pPr>
        <w:widowControl w:val="0"/>
        <w:autoSpaceDE w:val="0"/>
        <w:autoSpaceDN w:val="0"/>
        <w:adjustRightInd w:val="0"/>
      </w:pPr>
    </w:p>
    <w:p w:rsidR="00B55A06" w:rsidRPr="009A2CA2" w:rsidRDefault="00B55A06">
      <w:pPr>
        <w:rPr>
          <w:b/>
        </w:rPr>
      </w:pPr>
      <w:r w:rsidRPr="009A2CA2">
        <w:rPr>
          <w:b/>
        </w:rPr>
        <w:t>Knowledge, Ability</w:t>
      </w:r>
      <w:r w:rsidR="006063C1">
        <w:rPr>
          <w:b/>
        </w:rPr>
        <w:t>,</w:t>
      </w:r>
      <w:r w:rsidRPr="009A2CA2">
        <w:rPr>
          <w:b/>
        </w:rPr>
        <w:t xml:space="preserve"> and Skill</w:t>
      </w:r>
    </w:p>
    <w:p w:rsidR="00B55A06" w:rsidRPr="009A2CA2" w:rsidRDefault="00B55A06">
      <w:pPr>
        <w:rPr>
          <w:b/>
        </w:rPr>
      </w:pPr>
    </w:p>
    <w:p w:rsidR="00B55A06" w:rsidRPr="009A2CA2" w:rsidRDefault="00B55A06">
      <w:pPr>
        <w:ind w:left="720"/>
      </w:pPr>
      <w:r w:rsidRPr="009A2CA2">
        <w:rPr>
          <w:b/>
        </w:rPr>
        <w:t xml:space="preserve">Knowledge: </w:t>
      </w:r>
      <w:r w:rsidRPr="009A2CA2">
        <w:t xml:space="preserve"> Thorough knowledge of the principles and practices of community recreation management; </w:t>
      </w:r>
      <w:r w:rsidR="00D12563" w:rsidRPr="009A2CA2">
        <w:t xml:space="preserve">thorough knowledge </w:t>
      </w:r>
      <w:r w:rsidR="00D12563">
        <w:t xml:space="preserve">of outdoor leadership and trip planning; </w:t>
      </w:r>
      <w:r w:rsidRPr="009A2CA2">
        <w:t xml:space="preserve">thorough knowledge of the benefits of </w:t>
      </w:r>
      <w:r w:rsidR="00683A45" w:rsidRPr="009A2CA2">
        <w:t>recreation</w:t>
      </w:r>
      <w:r w:rsidRPr="009A2CA2">
        <w:t xml:space="preserve"> and wellness programs; knowledge of the organization, operation, and problems associated with youth centers; </w:t>
      </w:r>
      <w:r w:rsidR="00A12375" w:rsidRPr="009A2CA2">
        <w:t xml:space="preserve">thorough </w:t>
      </w:r>
      <w:r w:rsidRPr="009A2CA2">
        <w:t>knowledge of Town government; understanding of management principles and municipal budgeting; knowledge of the principles and practices of planning, supervising, and inspecting group recreational activities; considerable knowledge of the materials, methods, safety precautions and techniques relative to recreational maintenance operation.</w:t>
      </w:r>
    </w:p>
    <w:p w:rsidR="00B55A06" w:rsidRPr="009A2CA2" w:rsidRDefault="00B55A06">
      <w:pPr>
        <w:rPr>
          <w:b/>
        </w:rPr>
      </w:pPr>
    </w:p>
    <w:p w:rsidR="00B55A06" w:rsidRPr="009A2CA2" w:rsidRDefault="00B55A06" w:rsidP="00D12563">
      <w:pPr>
        <w:ind w:left="720"/>
      </w:pPr>
      <w:r w:rsidRPr="009A2CA2">
        <w:rPr>
          <w:b/>
        </w:rPr>
        <w:t xml:space="preserve">Ability: </w:t>
      </w:r>
      <w:r w:rsidRPr="009A2CA2">
        <w:t xml:space="preserve"> Ability to deal effectively and diplomatically with the public, and other town employees; </w:t>
      </w:r>
      <w:r w:rsidR="004168EA" w:rsidRPr="009A2CA2">
        <w:t xml:space="preserve">ability to communicate clearly and concisely both orally and in writing; </w:t>
      </w:r>
      <w:r w:rsidR="00F50EDB">
        <w:t>ability to coordinate</w:t>
      </w:r>
      <w:r w:rsidR="00D12563">
        <w:t xml:space="preserve"> and supervise risk management plans; </w:t>
      </w:r>
      <w:r w:rsidR="004168EA" w:rsidRPr="009A2CA2">
        <w:t xml:space="preserve">ability to develop innovative, cost-effective, programs to meet </w:t>
      </w:r>
      <w:r w:rsidR="00D12563">
        <w:t>outdoor</w:t>
      </w:r>
      <w:r w:rsidR="004168EA" w:rsidRPr="009A2CA2">
        <w:t xml:space="preserve"> recreational needs; </w:t>
      </w:r>
      <w:r w:rsidRPr="009A2CA2">
        <w:t>ability to supervise and evaluate the work of subo</w:t>
      </w:r>
      <w:r w:rsidR="00F50EDB">
        <w:t>rdinates; ability to</w:t>
      </w:r>
      <w:r w:rsidRPr="009A2CA2">
        <w:t xml:space="preserve"> administer budgets; ability to maintain accurate records; ability to recruit, train, and supervise subordinate personnel effectively. Ability to work with customers of all ages.</w:t>
      </w:r>
      <w:r w:rsidR="00D12563">
        <w:t xml:space="preserve"> Wilderness First Aid certification/CPR/AED or the ability to obtain within six months of employment. Valid driver’s license</w:t>
      </w:r>
      <w:r w:rsidR="00FE423F">
        <w:t xml:space="preserve"> upon the first day of employment with a minimum of two years driving experience and a clean driving record. Practical experience in leading outdoor trips and programs. Ability to operate motor vehicles, including light trucks, and power and hand tools.</w:t>
      </w:r>
    </w:p>
    <w:p w:rsidR="00B55A06" w:rsidRPr="009A2CA2" w:rsidRDefault="00B55A06"/>
    <w:p w:rsidR="00B55A06" w:rsidRPr="009A2CA2" w:rsidRDefault="00B55A06">
      <w:pPr>
        <w:ind w:left="720"/>
      </w:pPr>
      <w:r w:rsidRPr="009A2CA2">
        <w:rPr>
          <w:b/>
        </w:rPr>
        <w:t xml:space="preserve">Skill: </w:t>
      </w:r>
      <w:r w:rsidRPr="009A2CA2">
        <w:t xml:space="preserve"> Excellent planning and organizational skills; excellent customer service skills; skill in coordinating various progr</w:t>
      </w:r>
      <w:r w:rsidR="00FE423F">
        <w:t>ams and projects simultaneously; skill in staff development; skill in marketing and social media strategies.</w:t>
      </w:r>
    </w:p>
    <w:p w:rsidR="00B55A06" w:rsidRPr="009A2CA2" w:rsidRDefault="00B55A06"/>
    <w:p w:rsidR="00683A45" w:rsidRPr="009A2CA2" w:rsidRDefault="00683A45"/>
    <w:p w:rsidR="00B55A06" w:rsidRPr="009A2CA2" w:rsidRDefault="00B55A06">
      <w:pPr>
        <w:tabs>
          <w:tab w:val="center" w:pos="4320"/>
        </w:tabs>
      </w:pPr>
      <w:r w:rsidRPr="009A2CA2">
        <w:rPr>
          <w:b/>
        </w:rPr>
        <w:t>Physical and Mental Requirements</w:t>
      </w:r>
      <w:r w:rsidRPr="009A2CA2">
        <w:rPr>
          <w:b/>
        </w:rPr>
        <w:tab/>
      </w:r>
    </w:p>
    <w:p w:rsidR="00B55A06" w:rsidRPr="009A2CA2" w:rsidRDefault="00B55A06"/>
    <w:p w:rsidR="00B55A06" w:rsidRPr="009A2CA2" w:rsidRDefault="00B55A06">
      <w:pPr>
        <w:rPr>
          <w:iCs/>
        </w:rPr>
      </w:pPr>
      <w:r w:rsidRPr="009A2CA2">
        <w:t xml:space="preserve">While performing the duties of this job, the employee is frequently required to sit, talk, hear, stand, walk; use hands to finger; handle, or operate objects, tools, or controls; </w:t>
      </w:r>
      <w:r w:rsidR="00FE423F">
        <w:t xml:space="preserve">and reach with hands and arms. </w:t>
      </w:r>
      <w:r w:rsidRPr="009A2CA2">
        <w:t>The employee is occasionally required to climb or balance; s</w:t>
      </w:r>
      <w:r w:rsidR="006D3DD3" w:rsidRPr="009A2CA2">
        <w:t>toop, kneel,</w:t>
      </w:r>
      <w:r w:rsidR="00FE423F">
        <w:t xml:space="preserve"> crouch, or crawl; </w:t>
      </w:r>
      <w:r w:rsidR="006D3DD3" w:rsidRPr="009A2CA2">
        <w:t xml:space="preserve">required to lift </w:t>
      </w:r>
      <w:r w:rsidRPr="009A2CA2">
        <w:t xml:space="preserve">and/or move up to 60 pounds while </w:t>
      </w:r>
      <w:r w:rsidR="00FE423F">
        <w:t xml:space="preserve">moving recreational equipment. </w:t>
      </w:r>
      <w:r w:rsidRPr="009A2CA2">
        <w:t>Normal vision ability required. The work requires the physical agility and mental acuity to perform administrative office work as well as site wo</w:t>
      </w:r>
      <w:r w:rsidR="00FE423F">
        <w:t xml:space="preserve">rk that is performed outdoors. </w:t>
      </w:r>
      <w:r w:rsidRPr="009A2CA2">
        <w:t xml:space="preserve">The work is almost equally physically and </w:t>
      </w:r>
      <w:r w:rsidRPr="009A2CA2">
        <w:rPr>
          <w:iCs/>
        </w:rPr>
        <w:t xml:space="preserve">mentally demanding </w:t>
      </w:r>
      <w:r w:rsidRPr="009A2CA2">
        <w:rPr>
          <w:iCs/>
        </w:rPr>
        <w:lastRenderedPageBreak/>
        <w:t>because of the managerial, administrative, and field work which must be performed by the incumbent; intellectual work requires the ability to produce customer participation through instruction and demonstration of recreational activit</w:t>
      </w:r>
      <w:r w:rsidR="00FE423F">
        <w:rPr>
          <w:iCs/>
        </w:rPr>
        <w:t xml:space="preserve">ies. </w:t>
      </w:r>
      <w:r w:rsidRPr="009A2CA2">
        <w:rPr>
          <w:iCs/>
        </w:rPr>
        <w:t>He/she must be able to hear normal sounds, distinguish sound as voice patterns, and communicate through human speech and, at times, with a raised voice to be heard in large and/or noisy areas.</w:t>
      </w:r>
    </w:p>
    <w:p w:rsidR="00683A45" w:rsidRDefault="00683A45">
      <w:pPr>
        <w:rPr>
          <w:iCs/>
        </w:rPr>
      </w:pPr>
    </w:p>
    <w:p w:rsidR="009A2CA2" w:rsidRDefault="009A2CA2">
      <w:pPr>
        <w:rPr>
          <w:iCs/>
        </w:rPr>
      </w:pPr>
    </w:p>
    <w:p w:rsidR="009A2CA2" w:rsidRDefault="009A2CA2">
      <w:pPr>
        <w:rPr>
          <w:iCs/>
        </w:rPr>
      </w:pPr>
    </w:p>
    <w:p w:rsidR="009A2CA2" w:rsidRDefault="009A2CA2">
      <w:pPr>
        <w:rPr>
          <w:iCs/>
        </w:rPr>
      </w:pPr>
    </w:p>
    <w:p w:rsidR="009A2CA2" w:rsidRPr="009A2CA2" w:rsidRDefault="009A2CA2">
      <w:pPr>
        <w:rPr>
          <w:iCs/>
        </w:rPr>
      </w:pPr>
    </w:p>
    <w:p w:rsidR="00B55A06" w:rsidRPr="00AA072A" w:rsidRDefault="00B55A06">
      <w:pPr>
        <w:widowControl w:val="0"/>
        <w:autoSpaceDE w:val="0"/>
        <w:autoSpaceDN w:val="0"/>
        <w:adjustRightInd w:val="0"/>
        <w:rPr>
          <w:iCs/>
        </w:rPr>
      </w:pPr>
      <w:r w:rsidRPr="009A2CA2">
        <w:rPr>
          <w:b/>
          <w:bCs/>
          <w:iCs/>
        </w:rPr>
        <w:t>Normal Weekly Shift</w:t>
      </w:r>
      <w:r w:rsidRPr="009A2CA2">
        <w:rPr>
          <w:iCs/>
        </w:rPr>
        <w:t xml:space="preserve"> – This position has </w:t>
      </w:r>
      <w:r w:rsidRPr="00AA072A">
        <w:rPr>
          <w:iCs/>
        </w:rPr>
        <w:t>no set shifts</w:t>
      </w:r>
      <w:r w:rsidR="00190EFC" w:rsidRPr="00AA072A">
        <w:rPr>
          <w:iCs/>
        </w:rPr>
        <w:t xml:space="preserve"> throughout the year</w:t>
      </w:r>
      <w:r w:rsidR="00FE423F">
        <w:rPr>
          <w:iCs/>
        </w:rPr>
        <w:t xml:space="preserve">. </w:t>
      </w:r>
      <w:r w:rsidR="00190EFC" w:rsidRPr="00AA072A">
        <w:rPr>
          <w:iCs/>
        </w:rPr>
        <w:t xml:space="preserve">Shifts change with the seasonal nature of the job. </w:t>
      </w:r>
      <w:r w:rsidRPr="00AA072A">
        <w:rPr>
          <w:iCs/>
        </w:rPr>
        <w:t xml:space="preserve">There </w:t>
      </w:r>
      <w:r w:rsidR="006063C1">
        <w:rPr>
          <w:iCs/>
        </w:rPr>
        <w:t>are</w:t>
      </w:r>
      <w:r w:rsidRPr="00AA072A">
        <w:rPr>
          <w:iCs/>
        </w:rPr>
        <w:t xml:space="preserve"> extensive evening</w:t>
      </w:r>
      <w:r w:rsidR="006A3ECD">
        <w:rPr>
          <w:iCs/>
        </w:rPr>
        <w:t>,</w:t>
      </w:r>
      <w:r w:rsidRPr="00AA072A">
        <w:rPr>
          <w:iCs/>
        </w:rPr>
        <w:t xml:space="preserve"> weekend </w:t>
      </w:r>
      <w:r w:rsidR="00190EFC" w:rsidRPr="00AA072A">
        <w:rPr>
          <w:iCs/>
        </w:rPr>
        <w:t xml:space="preserve">and holiday </w:t>
      </w:r>
      <w:r w:rsidRPr="00AA072A">
        <w:rPr>
          <w:iCs/>
        </w:rPr>
        <w:t>work required.</w:t>
      </w:r>
    </w:p>
    <w:p w:rsidR="00B55A06" w:rsidRPr="009A2CA2" w:rsidRDefault="00B55A06">
      <w:pPr>
        <w:pStyle w:val="Header"/>
        <w:widowControl w:val="0"/>
        <w:tabs>
          <w:tab w:val="clear" w:pos="4320"/>
          <w:tab w:val="clear" w:pos="8640"/>
        </w:tabs>
        <w:autoSpaceDE w:val="0"/>
        <w:autoSpaceDN w:val="0"/>
        <w:adjustRightInd w:val="0"/>
        <w:rPr>
          <w:iCs/>
        </w:rPr>
      </w:pPr>
    </w:p>
    <w:p w:rsidR="006063C1" w:rsidRPr="009A2CA2" w:rsidRDefault="00B55A06">
      <w:pPr>
        <w:widowControl w:val="0"/>
        <w:autoSpaceDE w:val="0"/>
        <w:autoSpaceDN w:val="0"/>
        <w:adjustRightInd w:val="0"/>
        <w:rPr>
          <w:iCs/>
        </w:rPr>
      </w:pPr>
      <w:r w:rsidRPr="009A2CA2">
        <w:rPr>
          <w:b/>
          <w:bCs/>
          <w:iCs/>
        </w:rPr>
        <w:t>Pay Grade</w:t>
      </w:r>
      <w:r w:rsidRPr="009A2CA2">
        <w:rPr>
          <w:iCs/>
        </w:rPr>
        <w:t xml:space="preserve"> – General Government </w:t>
      </w:r>
      <w:r w:rsidR="006063C1">
        <w:rPr>
          <w:iCs/>
        </w:rPr>
        <w:t>IV</w:t>
      </w:r>
      <w:r w:rsidRPr="009A2CA2">
        <w:rPr>
          <w:iCs/>
        </w:rPr>
        <w:tab/>
      </w:r>
      <w:r w:rsidRPr="009A2CA2">
        <w:rPr>
          <w:b/>
          <w:bCs/>
          <w:iCs/>
        </w:rPr>
        <w:t>Current Pay Range</w:t>
      </w:r>
      <w:r w:rsidRPr="009A2CA2">
        <w:rPr>
          <w:iCs/>
        </w:rPr>
        <w:t xml:space="preserve"> – $</w:t>
      </w:r>
      <w:r w:rsidR="006063C1">
        <w:rPr>
          <w:iCs/>
        </w:rPr>
        <w:t>20.48 to $25.30</w:t>
      </w: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  <w:r w:rsidRPr="009A2CA2">
        <w:rPr>
          <w:iCs/>
        </w:rPr>
        <w:t>REVIEWED BY:</w:t>
      </w: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  <w:r w:rsidRPr="009A2CA2">
        <w:rPr>
          <w:iCs/>
        </w:rPr>
        <w:t>EMPLOYEE:  ________________________________________</w:t>
      </w: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  <w:r w:rsidRPr="009A2CA2">
        <w:rPr>
          <w:iCs/>
        </w:rPr>
        <w:t>DEPARTMENT HEAD:  ________________________________________</w:t>
      </w: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B55A06" w:rsidRPr="009A2CA2" w:rsidRDefault="00B55A06">
      <w:pPr>
        <w:widowControl w:val="0"/>
        <w:autoSpaceDE w:val="0"/>
        <w:autoSpaceDN w:val="0"/>
        <w:adjustRightInd w:val="0"/>
        <w:rPr>
          <w:iCs/>
        </w:rPr>
      </w:pPr>
    </w:p>
    <w:p w:rsidR="005E2671" w:rsidRPr="009A2CA2" w:rsidRDefault="005E2671">
      <w:pPr>
        <w:widowControl w:val="0"/>
        <w:autoSpaceDE w:val="0"/>
        <w:autoSpaceDN w:val="0"/>
        <w:adjustRightInd w:val="0"/>
        <w:rPr>
          <w:iCs/>
        </w:rPr>
      </w:pPr>
    </w:p>
    <w:sectPr w:rsidR="005E2671" w:rsidRPr="009A2CA2" w:rsidSect="00A17065">
      <w:footerReference w:type="default" r:id="rId7"/>
      <w:pgSz w:w="12240" w:h="15840"/>
      <w:pgMar w:top="1440" w:right="1800" w:bottom="216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083D" w:rsidRDefault="00DE083D">
      <w:r>
        <w:separator/>
      </w:r>
    </w:p>
  </w:endnote>
  <w:endnote w:type="continuationSeparator" w:id="0">
    <w:p w:rsidR="00DE083D" w:rsidRDefault="00DE0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1AE" w:rsidRDefault="003111AE">
    <w:pPr>
      <w:pStyle w:val="Footer"/>
      <w:jc w:val="center"/>
      <w:rPr>
        <w:sz w:val="20"/>
      </w:rPr>
    </w:pPr>
    <w:r>
      <w:rPr>
        <w:sz w:val="20"/>
      </w:rPr>
      <w:t>Position Description</w:t>
    </w:r>
  </w:p>
  <w:p w:rsidR="003111AE" w:rsidRDefault="003111AE">
    <w:pPr>
      <w:pStyle w:val="Footer"/>
      <w:jc w:val="center"/>
      <w:rPr>
        <w:sz w:val="20"/>
      </w:rPr>
    </w:pPr>
    <w:r>
      <w:rPr>
        <w:sz w:val="20"/>
      </w:rPr>
      <w:t>Parks &amp; Trails Division Manager</w:t>
    </w:r>
  </w:p>
  <w:p w:rsidR="003111AE" w:rsidRDefault="003111AE">
    <w:pPr>
      <w:pStyle w:val="Footer"/>
      <w:jc w:val="center"/>
      <w:rPr>
        <w:sz w:val="20"/>
      </w:rPr>
    </w:pPr>
    <w:r>
      <w:rPr>
        <w:sz w:val="20"/>
      </w:rPr>
      <w:t xml:space="preserve">Page </w:t>
    </w:r>
    <w:r w:rsidR="008D1FF2">
      <w:rPr>
        <w:sz w:val="20"/>
      </w:rPr>
      <w:fldChar w:fldCharType="begin"/>
    </w:r>
    <w:r>
      <w:rPr>
        <w:sz w:val="20"/>
      </w:rPr>
      <w:instrText xml:space="preserve"> PAGE </w:instrText>
    </w:r>
    <w:r w:rsidR="008D1FF2">
      <w:rPr>
        <w:sz w:val="20"/>
      </w:rPr>
      <w:fldChar w:fldCharType="separate"/>
    </w:r>
    <w:r w:rsidR="009C47F3">
      <w:rPr>
        <w:noProof/>
        <w:sz w:val="20"/>
      </w:rPr>
      <w:t>1</w:t>
    </w:r>
    <w:r w:rsidR="008D1FF2">
      <w:rPr>
        <w:sz w:val="20"/>
      </w:rPr>
      <w:fldChar w:fldCharType="end"/>
    </w:r>
    <w:r>
      <w:rPr>
        <w:sz w:val="20"/>
      </w:rPr>
      <w:t xml:space="preserve"> </w:t>
    </w:r>
  </w:p>
  <w:p w:rsidR="003111AE" w:rsidRDefault="003111AE">
    <w:pPr>
      <w:pStyle w:val="Footer"/>
      <w:jc w:val="center"/>
      <w:rPr>
        <w:sz w:val="20"/>
      </w:rPr>
    </w:pPr>
    <w:r>
      <w:rPr>
        <w:sz w:val="20"/>
      </w:rPr>
      <w:t>As Revised March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083D" w:rsidRDefault="00DE083D">
      <w:r>
        <w:separator/>
      </w:r>
    </w:p>
  </w:footnote>
  <w:footnote w:type="continuationSeparator" w:id="0">
    <w:p w:rsidR="00DE083D" w:rsidRDefault="00DE0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D33B4"/>
    <w:multiLevelType w:val="hybridMultilevel"/>
    <w:tmpl w:val="954891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E6E78"/>
    <w:multiLevelType w:val="hybridMultilevel"/>
    <w:tmpl w:val="954891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t7AwMDQ0A5JGFko6SsGpxcWZ+XkgBYa1AC9BIZQsAAAA"/>
  </w:docVars>
  <w:rsids>
    <w:rsidRoot w:val="00E11FB0"/>
    <w:rsid w:val="00001419"/>
    <w:rsid w:val="00143EE7"/>
    <w:rsid w:val="00190EFC"/>
    <w:rsid w:val="001931FF"/>
    <w:rsid w:val="001D4476"/>
    <w:rsid w:val="00202337"/>
    <w:rsid w:val="00227443"/>
    <w:rsid w:val="002B0149"/>
    <w:rsid w:val="003111AE"/>
    <w:rsid w:val="004168EA"/>
    <w:rsid w:val="00423FC6"/>
    <w:rsid w:val="00476C22"/>
    <w:rsid w:val="004F1F70"/>
    <w:rsid w:val="005E2671"/>
    <w:rsid w:val="005E2CFF"/>
    <w:rsid w:val="00601376"/>
    <w:rsid w:val="006063C1"/>
    <w:rsid w:val="00683A45"/>
    <w:rsid w:val="006A3ECD"/>
    <w:rsid w:val="006B36E8"/>
    <w:rsid w:val="006D3DD3"/>
    <w:rsid w:val="00704E16"/>
    <w:rsid w:val="007940DD"/>
    <w:rsid w:val="00867000"/>
    <w:rsid w:val="008D1FF2"/>
    <w:rsid w:val="0094288E"/>
    <w:rsid w:val="00957CC2"/>
    <w:rsid w:val="009A2CA2"/>
    <w:rsid w:val="009C47F3"/>
    <w:rsid w:val="00A12375"/>
    <w:rsid w:val="00A17065"/>
    <w:rsid w:val="00A25E08"/>
    <w:rsid w:val="00AA072A"/>
    <w:rsid w:val="00B27271"/>
    <w:rsid w:val="00B55A06"/>
    <w:rsid w:val="00B92D21"/>
    <w:rsid w:val="00C06B03"/>
    <w:rsid w:val="00C6187E"/>
    <w:rsid w:val="00D12563"/>
    <w:rsid w:val="00D92798"/>
    <w:rsid w:val="00DB6974"/>
    <w:rsid w:val="00DE083D"/>
    <w:rsid w:val="00E11FB0"/>
    <w:rsid w:val="00E8255B"/>
    <w:rsid w:val="00F50EDB"/>
    <w:rsid w:val="00F573B1"/>
    <w:rsid w:val="00F614CD"/>
    <w:rsid w:val="00F6324D"/>
    <w:rsid w:val="00F6769D"/>
    <w:rsid w:val="00F97626"/>
    <w:rsid w:val="00FE423F"/>
    <w:rsid w:val="00FF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EF09A932-CD56-4E19-AC18-266A763AF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C22"/>
    <w:rPr>
      <w:sz w:val="24"/>
      <w:szCs w:val="24"/>
    </w:rPr>
  </w:style>
  <w:style w:type="paragraph" w:styleId="Heading1">
    <w:name w:val="heading 1"/>
    <w:basedOn w:val="Normal"/>
    <w:next w:val="Normal"/>
    <w:qFormat/>
    <w:rsid w:val="00476C22"/>
    <w:pPr>
      <w:keepNext/>
      <w:widowControl w:val="0"/>
      <w:autoSpaceDE w:val="0"/>
      <w:autoSpaceDN w:val="0"/>
      <w:adjustRightInd w:val="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76C2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6C22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56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</vt:lpstr>
    </vt:vector>
  </TitlesOfParts>
  <Company>CUSTOMER</Company>
  <LinksUpToDate>false</LinksUpToDate>
  <CharactersWithSpaces>8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</dc:title>
  <dc:creator>Don</dc:creator>
  <cp:lastModifiedBy>Kerry Horne</cp:lastModifiedBy>
  <cp:revision>2</cp:revision>
  <cp:lastPrinted>2019-03-05T14:49:00Z</cp:lastPrinted>
  <dcterms:created xsi:type="dcterms:W3CDTF">2019-03-07T01:01:00Z</dcterms:created>
  <dcterms:modified xsi:type="dcterms:W3CDTF">2019-03-07T01:01:00Z</dcterms:modified>
</cp:coreProperties>
</file>